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E02DC" w14:textId="7C310C8C" w:rsidR="00F775AA" w:rsidRPr="00F775AA" w:rsidRDefault="00F775AA" w:rsidP="00F775AA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F775AA">
        <w:rPr>
          <w:rFonts w:ascii="微軟正黑體" w:eastAsia="微軟正黑體" w:hAnsi="微軟正黑體"/>
          <w:sz w:val="32"/>
          <w:szCs w:val="28"/>
        </w:rPr>
        <w:t>Lab 6</w:t>
      </w:r>
    </w:p>
    <w:p w14:paraId="31572D8C" w14:textId="1E8D28AC" w:rsidR="00F775AA" w:rsidRPr="00F775AA" w:rsidRDefault="00F775AA" w:rsidP="00F775AA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F775AA">
        <w:rPr>
          <w:rFonts w:ascii="微軟正黑體" w:eastAsia="微軟正黑體" w:hAnsi="微軟正黑體" w:hint="eastAsia"/>
          <w:sz w:val="32"/>
          <w:szCs w:val="28"/>
        </w:rPr>
        <w:t>3</w:t>
      </w:r>
      <w:r w:rsidRPr="00F775AA">
        <w:rPr>
          <w:rFonts w:ascii="微軟正黑體" w:eastAsia="微軟正黑體" w:hAnsi="微軟正黑體"/>
          <w:sz w:val="32"/>
          <w:szCs w:val="28"/>
        </w:rPr>
        <w:t>11511034</w:t>
      </w:r>
      <w:r w:rsidRPr="00F775AA">
        <w:rPr>
          <w:rFonts w:ascii="微軟正黑體" w:eastAsia="微軟正黑體" w:hAnsi="微軟正黑體" w:hint="eastAsia"/>
          <w:sz w:val="32"/>
          <w:szCs w:val="28"/>
        </w:rPr>
        <w:t xml:space="preserve"> 黃聖偉</w:t>
      </w:r>
    </w:p>
    <w:p w14:paraId="30EDEC46" w14:textId="31F54D99" w:rsidR="008D3E05" w:rsidRDefault="002176BB">
      <w:r>
        <w:rPr>
          <w:rFonts w:hint="eastAsia"/>
        </w:rPr>
        <w:t>p</w:t>
      </w:r>
      <w:r>
        <w:t>art 1</w:t>
      </w:r>
    </w:p>
    <w:p w14:paraId="6EB8B928" w14:textId="061341E5" w:rsidR="002176BB" w:rsidRDefault="001067ED">
      <w:r>
        <w:rPr>
          <w:rFonts w:hint="eastAsia"/>
        </w:rPr>
        <w:t>h</w:t>
      </w:r>
      <w:r>
        <w:t>ello</w:t>
      </w:r>
      <w:r w:rsidR="00606207">
        <w:rPr>
          <w:rFonts w:hint="eastAsia"/>
        </w:rPr>
        <w:t>截圖</w:t>
      </w:r>
    </w:p>
    <w:p w14:paraId="77EABC25" w14:textId="3646B9CC" w:rsidR="002176BB" w:rsidRDefault="00750500" w:rsidP="00F775A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528779" wp14:editId="2359FB76">
                <wp:simplePos x="0" y="0"/>
                <wp:positionH relativeFrom="column">
                  <wp:posOffset>683491</wp:posOffset>
                </wp:positionH>
                <wp:positionV relativeFrom="paragraph">
                  <wp:posOffset>738909</wp:posOffset>
                </wp:positionV>
                <wp:extent cx="244764" cy="99291"/>
                <wp:effectExtent l="0" t="0" r="22225" b="15240"/>
                <wp:wrapNone/>
                <wp:docPr id="16" name="矩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64" cy="992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C40778" id="矩形 16" o:spid="_x0000_s1026" style="position:absolute;margin-left:53.8pt;margin-top:58.2pt;width:19.25pt;height: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" filled="f" strokecolor="red" strokeweight="1pt"/>
            </w:pict>
          </mc:Fallback>
        </mc:AlternateContent>
      </w:r>
      <w:r w:rsidR="00F775AA">
        <w:rPr>
          <w:noProof/>
        </w:rPr>
        <w:drawing>
          <wp:inline distT="0" distB="0" distL="0" distR="0" wp14:anchorId="61F43323" wp14:editId="4205AF58">
            <wp:extent cx="4966425" cy="1308016"/>
            <wp:effectExtent l="0" t="0" r="5715" b="6985"/>
            <wp:docPr id="11" name="圖片 1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5" t="49711" r="25845" b="30246"/>
                    <a:stretch/>
                  </pic:blipFill>
                  <pic:spPr bwMode="auto">
                    <a:xfrm>
                      <a:off x="0" y="0"/>
                      <a:ext cx="5102423" cy="1343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7841A6" w14:textId="54007133" w:rsidR="008D3E05" w:rsidRDefault="00F775AA">
      <w:r>
        <w:rPr>
          <w:rFonts w:hint="eastAsia"/>
        </w:rPr>
        <w:t>i</w:t>
      </w:r>
      <w:r>
        <w:t>hu</w:t>
      </w:r>
      <w:r w:rsidR="00606207">
        <w:rPr>
          <w:rFonts w:hint="eastAsia"/>
        </w:rPr>
        <w:t>截圖</w:t>
      </w:r>
    </w:p>
    <w:p w14:paraId="327EA1B3" w14:textId="135661BC" w:rsidR="008D3E05" w:rsidRDefault="00750500" w:rsidP="007505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F01906" wp14:editId="7DD7DBB1">
                <wp:simplePos x="0" y="0"/>
                <wp:positionH relativeFrom="column">
                  <wp:posOffset>701980</wp:posOffset>
                </wp:positionH>
                <wp:positionV relativeFrom="paragraph">
                  <wp:posOffset>1114756</wp:posOffset>
                </wp:positionV>
                <wp:extent cx="196272" cy="110836"/>
                <wp:effectExtent l="0" t="0" r="13335" b="2286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72" cy="1108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E643B" id="矩形 15" o:spid="_x0000_s1026" style="position:absolute;margin-left:55.25pt;margin-top:87.8pt;width:15.45pt;height:8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" filled="f" strokecolor="red" strokeweight="1pt"/>
            </w:pict>
          </mc:Fallback>
        </mc:AlternateContent>
      </w:r>
      <w:r w:rsidR="00997FDE">
        <w:rPr>
          <w:noProof/>
        </w:rPr>
        <w:drawing>
          <wp:inline distT="0" distB="0" distL="0" distR="0" wp14:anchorId="780F6C96" wp14:editId="53B13025">
            <wp:extent cx="4854298" cy="1784039"/>
            <wp:effectExtent l="0" t="0" r="3810" b="6985"/>
            <wp:docPr id="13" name="圖片 1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3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13" t="49682" r="24870" b="21677"/>
                    <a:stretch/>
                  </pic:blipFill>
                  <pic:spPr bwMode="auto">
                    <a:xfrm>
                      <a:off x="0" y="0"/>
                      <a:ext cx="4936840" cy="18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35FAC" w14:textId="0BD98B42" w:rsidR="008D3E05" w:rsidRDefault="00997FDE">
      <w:r>
        <w:rPr>
          <w:rFonts w:hint="eastAsia"/>
        </w:rPr>
        <w:t>m</w:t>
      </w:r>
      <w:r>
        <w:t>h-request</w:t>
      </w:r>
      <w:r w:rsidR="00606207">
        <w:rPr>
          <w:rFonts w:hint="eastAsia"/>
        </w:rPr>
        <w:t>截圖</w:t>
      </w:r>
    </w:p>
    <w:p w14:paraId="41A6F7D9" w14:textId="71E8D1FC" w:rsidR="008D3E05" w:rsidRDefault="00750500" w:rsidP="007505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CCA1B1" wp14:editId="2320A7EC">
                <wp:simplePos x="0" y="0"/>
                <wp:positionH relativeFrom="column">
                  <wp:posOffset>1373909</wp:posOffset>
                </wp:positionH>
                <wp:positionV relativeFrom="paragraph">
                  <wp:posOffset>1602509</wp:posOffset>
                </wp:positionV>
                <wp:extent cx="413327" cy="106218"/>
                <wp:effectExtent l="0" t="0" r="25400" b="27305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27" cy="1062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55D609" id="矩形 17" o:spid="_x0000_s1026" style="position:absolute;margin-left:108.2pt;margin-top:126.2pt;width:32.55pt;height:8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" filled="f" strokecolor="red" strokeweight="1pt"/>
            </w:pict>
          </mc:Fallback>
        </mc:AlternateContent>
      </w:r>
      <w:r w:rsidR="00DB5E35">
        <w:rPr>
          <w:noProof/>
        </w:rPr>
        <w:drawing>
          <wp:inline distT="0" distB="0" distL="0" distR="0" wp14:anchorId="4FBEE5B8" wp14:editId="1EAA8502">
            <wp:extent cx="3466848" cy="2095516"/>
            <wp:effectExtent l="0" t="0" r="635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63" t="49770" r="34939" b="12689"/>
                    <a:stretch/>
                  </pic:blipFill>
                  <pic:spPr bwMode="auto">
                    <a:xfrm>
                      <a:off x="0" y="0"/>
                      <a:ext cx="3500977" cy="211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D7D8D" w14:textId="07A52137" w:rsidR="00606207" w:rsidRPr="00654153" w:rsidRDefault="00ED1205" w:rsidP="00654153">
      <w:pPr>
        <w:spacing w:line="400" w:lineRule="exact"/>
        <w:ind w:firstLineChars="200" w:firstLine="480"/>
        <w:rPr>
          <w:rFonts w:ascii="微軟正黑體" w:eastAsia="微軟正黑體" w:hAnsi="微軟正黑體"/>
        </w:rPr>
      </w:pPr>
      <w:r w:rsidRPr="00654153">
        <w:rPr>
          <w:rFonts w:ascii="微軟正黑體" w:eastAsia="微軟正黑體" w:hAnsi="微軟正黑體"/>
        </w:rPr>
        <w:t>Babel</w:t>
      </w:r>
      <w:r w:rsidRPr="00654153">
        <w:rPr>
          <w:rFonts w:ascii="微軟正黑體" w:eastAsia="微軟正黑體" w:hAnsi="微軟正黑體" w:hint="eastAsia"/>
        </w:rPr>
        <w:t>透過</w:t>
      </w:r>
      <w:r w:rsidR="000E1B01" w:rsidRPr="00654153">
        <w:rPr>
          <w:rFonts w:ascii="微軟正黑體" w:eastAsia="微軟正黑體" w:hAnsi="微軟正黑體" w:hint="eastAsia"/>
        </w:rPr>
        <w:t>週期性的發送</w:t>
      </w:r>
      <w:r w:rsidRPr="00654153">
        <w:rPr>
          <w:rFonts w:ascii="微軟正黑體" w:eastAsia="微軟正黑體" w:hAnsi="微軟正黑體"/>
        </w:rPr>
        <w:t>Hello</w:t>
      </w:r>
      <w:r w:rsidRPr="00654153">
        <w:rPr>
          <w:rFonts w:ascii="微軟正黑體" w:eastAsia="微軟正黑體" w:hAnsi="微軟正黑體" w:hint="eastAsia"/>
        </w:rPr>
        <w:t>封包</w:t>
      </w:r>
      <w:r w:rsidR="0075265C" w:rsidRPr="00654153">
        <w:rPr>
          <w:rFonts w:ascii="微軟正黑體" w:eastAsia="微軟正黑體" w:hAnsi="微軟正黑體" w:hint="eastAsia"/>
        </w:rPr>
        <w:t>來跟周圍網路中的其他node</w:t>
      </w:r>
      <w:r w:rsidR="000E1B01" w:rsidRPr="00654153">
        <w:rPr>
          <w:rFonts w:ascii="微軟正黑體" w:eastAsia="微軟正黑體" w:hAnsi="微軟正黑體" w:hint="eastAsia"/>
        </w:rPr>
        <w:t>宣告自己的存在，在收到H</w:t>
      </w:r>
      <w:r w:rsidR="000E1B01" w:rsidRPr="00654153">
        <w:rPr>
          <w:rFonts w:ascii="微軟正黑體" w:eastAsia="微軟正黑體" w:hAnsi="微軟正黑體"/>
        </w:rPr>
        <w:t>ello</w:t>
      </w:r>
      <w:r w:rsidR="000E1B01" w:rsidRPr="00654153">
        <w:rPr>
          <w:rFonts w:ascii="微軟正黑體" w:eastAsia="微軟正黑體" w:hAnsi="微軟正黑體" w:hint="eastAsia"/>
        </w:rPr>
        <w:t>封包後</w:t>
      </w:r>
      <w:r w:rsidR="008C3E9A" w:rsidRPr="00654153">
        <w:rPr>
          <w:rFonts w:ascii="微軟正黑體" w:eastAsia="微軟正黑體" w:hAnsi="微軟正黑體" w:hint="eastAsia"/>
        </w:rPr>
        <w:t>n</w:t>
      </w:r>
      <w:r w:rsidR="008C3E9A" w:rsidRPr="00654153">
        <w:rPr>
          <w:rFonts w:ascii="微軟正黑體" w:eastAsia="微軟正黑體" w:hAnsi="微軟正黑體"/>
        </w:rPr>
        <w:t>ode</w:t>
      </w:r>
      <w:r w:rsidR="008C3E9A" w:rsidRPr="00654153">
        <w:rPr>
          <w:rFonts w:ascii="微軟正黑體" w:eastAsia="微軟正黑體" w:hAnsi="微軟正黑體" w:hint="eastAsia"/>
        </w:rPr>
        <w:t>會傳送</w:t>
      </w:r>
      <w:r w:rsidR="008C3E9A" w:rsidRPr="00654153">
        <w:rPr>
          <w:rFonts w:ascii="微軟正黑體" w:eastAsia="微軟正黑體" w:hAnsi="微軟正黑體"/>
        </w:rPr>
        <w:t>IHU ("I Heard You")</w:t>
      </w:r>
      <w:r w:rsidR="008C3E9A" w:rsidRPr="00654153">
        <w:rPr>
          <w:rFonts w:ascii="微軟正黑體" w:eastAsia="微軟正黑體" w:hAnsi="微軟正黑體" w:hint="eastAsia"/>
        </w:rPr>
        <w:t xml:space="preserve">來跟發送hello的node說收到了，IHU </w:t>
      </w:r>
      <w:r w:rsidR="008C3E9A" w:rsidRPr="00654153">
        <w:rPr>
          <w:rFonts w:ascii="微軟正黑體" w:eastAsia="微軟正黑體" w:hAnsi="微軟正黑體"/>
        </w:rPr>
        <w:t>packet</w:t>
      </w:r>
      <w:r w:rsidR="008C3E9A" w:rsidRPr="00654153">
        <w:rPr>
          <w:rFonts w:ascii="微軟正黑體" w:eastAsia="微軟正黑體" w:hAnsi="微軟正黑體" w:hint="eastAsia"/>
        </w:rPr>
        <w:t>中會包含自己的address來讓</w:t>
      </w:r>
      <w:r w:rsidR="00E131D5" w:rsidRPr="00654153">
        <w:rPr>
          <w:rFonts w:ascii="微軟正黑體" w:eastAsia="微軟正黑體" w:hAnsi="微軟正黑體" w:hint="eastAsia"/>
        </w:rPr>
        <w:t>發送hello的node知道</w:t>
      </w:r>
      <w:r w:rsidR="004D2F49">
        <w:rPr>
          <w:rFonts w:ascii="微軟正黑體" w:eastAsia="微軟正黑體" w:hAnsi="微軟正黑體" w:hint="eastAsia"/>
        </w:rPr>
        <w:t>鄰居</w:t>
      </w:r>
      <w:r w:rsidR="00E131D5" w:rsidRPr="00654153">
        <w:rPr>
          <w:rFonts w:ascii="微軟正黑體" w:eastAsia="微軟正黑體" w:hAnsi="微軟正黑體" w:hint="eastAsia"/>
        </w:rPr>
        <w:t>的地址，B</w:t>
      </w:r>
      <w:r w:rsidR="00E131D5" w:rsidRPr="00654153">
        <w:rPr>
          <w:rFonts w:ascii="微軟正黑體" w:eastAsia="微軟正黑體" w:hAnsi="微軟正黑體"/>
        </w:rPr>
        <w:t>abel</w:t>
      </w:r>
      <w:r w:rsidR="00E131D5" w:rsidRPr="00654153">
        <w:rPr>
          <w:rFonts w:ascii="微軟正黑體" w:eastAsia="微軟正黑體" w:hAnsi="微軟正黑體" w:hint="eastAsia"/>
        </w:rPr>
        <w:t>透過h</w:t>
      </w:r>
      <w:r w:rsidR="00E131D5" w:rsidRPr="00654153">
        <w:rPr>
          <w:rFonts w:ascii="微軟正黑體" w:eastAsia="微軟正黑體" w:hAnsi="微軟正黑體"/>
        </w:rPr>
        <w:t>ello</w:t>
      </w:r>
      <w:r w:rsidR="00E131D5" w:rsidRPr="00654153">
        <w:rPr>
          <w:rFonts w:ascii="微軟正黑體" w:eastAsia="微軟正黑體" w:hAnsi="微軟正黑體" w:hint="eastAsia"/>
        </w:rPr>
        <w:t>與ihu之間的時間差來評估兩個點之間的cost，</w:t>
      </w:r>
      <w:r w:rsidR="001B17D2" w:rsidRPr="00654153">
        <w:rPr>
          <w:rFonts w:ascii="微軟正黑體" w:eastAsia="微軟正黑體" w:hAnsi="微軟正黑體" w:hint="eastAsia"/>
        </w:rPr>
        <w:t>當成之</w:t>
      </w:r>
      <w:r w:rsidR="00E131D5" w:rsidRPr="00654153">
        <w:rPr>
          <w:rFonts w:ascii="微軟正黑體" w:eastAsia="微軟正黑體" w:hAnsi="微軟正黑體" w:hint="eastAsia"/>
        </w:rPr>
        <w:t>後routing</w:t>
      </w:r>
      <w:r w:rsidR="001B17D2" w:rsidRPr="00654153">
        <w:rPr>
          <w:rFonts w:ascii="微軟正黑體" w:eastAsia="微軟正黑體" w:hAnsi="微軟正黑體" w:hint="eastAsia"/>
        </w:rPr>
        <w:t>時的link cost。</w:t>
      </w:r>
      <w:r w:rsidR="001600BD" w:rsidRPr="00654153">
        <w:rPr>
          <w:rFonts w:ascii="微軟正黑體" w:eastAsia="微軟正黑體" w:hAnsi="微軟正黑體"/>
        </w:rPr>
        <w:t>Mh-request</w:t>
      </w:r>
      <w:r w:rsidR="00024F4D" w:rsidRPr="00654153">
        <w:rPr>
          <w:rFonts w:ascii="微軟正黑體" w:eastAsia="微軟正黑體" w:hAnsi="微軟正黑體" w:hint="eastAsia"/>
        </w:rPr>
        <w:t>中包含r</w:t>
      </w:r>
      <w:r w:rsidR="00024F4D" w:rsidRPr="00654153">
        <w:rPr>
          <w:rFonts w:ascii="微軟正黑體" w:eastAsia="微軟正黑體" w:hAnsi="微軟正黑體"/>
        </w:rPr>
        <w:t>outer id</w:t>
      </w:r>
      <w:r w:rsidR="00024F4D" w:rsidRPr="00654153">
        <w:rPr>
          <w:rFonts w:ascii="微軟正黑體" w:eastAsia="微軟正黑體" w:hAnsi="微軟正黑體" w:hint="eastAsia"/>
        </w:rPr>
        <w:t>與</w:t>
      </w:r>
      <w:r w:rsidR="000E6FCF" w:rsidRPr="00654153">
        <w:rPr>
          <w:rFonts w:ascii="微軟正黑體" w:eastAsia="微軟正黑體" w:hAnsi="微軟正黑體" w:hint="eastAsia"/>
        </w:rPr>
        <w:t>p</w:t>
      </w:r>
      <w:r w:rsidR="000E6FCF" w:rsidRPr="00654153">
        <w:rPr>
          <w:rFonts w:ascii="微軟正黑體" w:eastAsia="微軟正黑體" w:hAnsi="微軟正黑體"/>
        </w:rPr>
        <w:t>refix</w:t>
      </w:r>
      <w:r w:rsidR="000E6FCF" w:rsidRPr="00654153">
        <w:rPr>
          <w:rFonts w:ascii="微軟正黑體" w:eastAsia="微軟正黑體" w:hAnsi="微軟正黑體" w:hint="eastAsia"/>
        </w:rPr>
        <w:t>，</w:t>
      </w:r>
      <w:r w:rsidR="00E70371" w:rsidRPr="00654153">
        <w:rPr>
          <w:rFonts w:ascii="微軟正黑體" w:eastAsia="微軟正黑體" w:hAnsi="微軟正黑體" w:hint="eastAsia"/>
        </w:rPr>
        <w:t>也是用來傳遞routing</w:t>
      </w:r>
      <w:r w:rsidR="00CA3A79" w:rsidRPr="00654153">
        <w:rPr>
          <w:rFonts w:ascii="微軟正黑體" w:eastAsia="微軟正黑體" w:hAnsi="微軟正黑體"/>
        </w:rPr>
        <w:t xml:space="preserve"> </w:t>
      </w:r>
      <w:r w:rsidR="00CA3A79" w:rsidRPr="00654153">
        <w:rPr>
          <w:rFonts w:ascii="微軟正黑體" w:eastAsia="微軟正黑體" w:hAnsi="微軟正黑體" w:hint="eastAsia"/>
        </w:rPr>
        <w:t>r</w:t>
      </w:r>
      <w:r w:rsidR="00CA3A79" w:rsidRPr="00654153">
        <w:rPr>
          <w:rFonts w:ascii="微軟正黑體" w:eastAsia="微軟正黑體" w:hAnsi="微軟正黑體"/>
        </w:rPr>
        <w:t>equest</w:t>
      </w:r>
      <w:r w:rsidR="00E70371" w:rsidRPr="00654153">
        <w:rPr>
          <w:rFonts w:ascii="微軟正黑體" w:eastAsia="微軟正黑體" w:hAnsi="微軟正黑體" w:hint="eastAsia"/>
        </w:rPr>
        <w:t>的資訊。</w:t>
      </w:r>
      <w:r w:rsidR="008F4273" w:rsidRPr="00654153">
        <w:rPr>
          <w:rFonts w:ascii="微軟正黑體" w:eastAsia="微軟正黑體" w:hAnsi="微軟正黑體"/>
        </w:rPr>
        <w:br w:type="page"/>
      </w:r>
    </w:p>
    <w:p w14:paraId="1885A5C3" w14:textId="43943A10" w:rsidR="002176BB" w:rsidRDefault="008F4273">
      <w:r>
        <w:lastRenderedPageBreak/>
        <w:t>P</w:t>
      </w:r>
      <w:r w:rsidR="008D3E05">
        <w:t>art2</w:t>
      </w:r>
    </w:p>
    <w:p w14:paraId="4F465D6E" w14:textId="77777777" w:rsidR="008D3E05" w:rsidRDefault="008D3E05" w:rsidP="008D3E05">
      <w:r>
        <w:rPr>
          <w:rFonts w:hint="eastAsia"/>
        </w:rPr>
        <w:t>四人一組</w:t>
      </w:r>
      <w:r>
        <w:rPr>
          <w:rFonts w:hint="eastAsia"/>
        </w:rPr>
        <w:t xml:space="preserve"> </w:t>
      </w:r>
      <w:r>
        <w:rPr>
          <w:rFonts w:hint="eastAsia"/>
        </w:rPr>
        <w:t>其餘三人的</w:t>
      </w:r>
      <w:r>
        <w:rPr>
          <w:rFonts w:hint="eastAsia"/>
        </w:rPr>
        <w:t xml:space="preserve">IP: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D3E05" w14:paraId="5C7D9F98" w14:textId="77777777" w:rsidTr="00D57001">
        <w:tc>
          <w:tcPr>
            <w:tcW w:w="2765" w:type="dxa"/>
          </w:tcPr>
          <w:p w14:paraId="597B13B6" w14:textId="1634B5BB" w:rsidR="008D3E05" w:rsidRDefault="00AC4BE0" w:rsidP="00D57001">
            <w:r>
              <w:rPr>
                <w:rFonts w:hint="eastAsia"/>
              </w:rPr>
              <w:t>FE8</w:t>
            </w:r>
            <w:r>
              <w:t>0::42:42:59</w:t>
            </w:r>
          </w:p>
        </w:tc>
        <w:tc>
          <w:tcPr>
            <w:tcW w:w="2765" w:type="dxa"/>
          </w:tcPr>
          <w:p w14:paraId="61B00348" w14:textId="56EBDB23" w:rsidR="008D3E05" w:rsidRDefault="00AC4BE0" w:rsidP="00D57001">
            <w:r>
              <w:rPr>
                <w:rFonts w:hint="eastAsia"/>
              </w:rPr>
              <w:t>FE8</w:t>
            </w:r>
            <w:r>
              <w:t>0::42:42:</w:t>
            </w:r>
            <w:r w:rsidR="003A767E">
              <w:t>13</w:t>
            </w:r>
          </w:p>
        </w:tc>
        <w:tc>
          <w:tcPr>
            <w:tcW w:w="2766" w:type="dxa"/>
          </w:tcPr>
          <w:p w14:paraId="387ADD03" w14:textId="3F061963" w:rsidR="008D3E05" w:rsidRDefault="00AC4BE0" w:rsidP="00D57001">
            <w:r>
              <w:rPr>
                <w:rFonts w:hint="eastAsia"/>
              </w:rPr>
              <w:t>FE8</w:t>
            </w:r>
            <w:r>
              <w:t>0::42:42:19</w:t>
            </w:r>
          </w:p>
        </w:tc>
      </w:tr>
    </w:tbl>
    <w:p w14:paraId="5A606C73" w14:textId="77777777" w:rsidR="008D3E05" w:rsidRDefault="008D3E05" w:rsidP="008D3E05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850"/>
        <w:gridCol w:w="4446"/>
      </w:tblGrid>
      <w:tr w:rsidR="00995687" w14:paraId="05FAFE9B" w14:textId="77777777" w:rsidTr="00D57001">
        <w:tc>
          <w:tcPr>
            <w:tcW w:w="4181" w:type="dxa"/>
          </w:tcPr>
          <w:p w14:paraId="402D56A3" w14:textId="77777777" w:rsidR="008D3E05" w:rsidRDefault="008D3E05" w:rsidP="00D57001">
            <w:r>
              <w:rPr>
                <w:rFonts w:hint="eastAsia"/>
              </w:rPr>
              <w:t>我的</w:t>
            </w:r>
            <w:r>
              <w:rPr>
                <w:rFonts w:hint="eastAsia"/>
              </w:rPr>
              <w:t>i</w:t>
            </w:r>
            <w:r>
              <w:t>wconfig</w:t>
            </w:r>
          </w:p>
        </w:tc>
        <w:tc>
          <w:tcPr>
            <w:tcW w:w="4115" w:type="dxa"/>
          </w:tcPr>
          <w:p w14:paraId="26618368" w14:textId="77777777" w:rsidR="008D3E05" w:rsidRDefault="008D3E05" w:rsidP="00D57001">
            <w:r>
              <w:rPr>
                <w:rFonts w:hint="eastAsia"/>
              </w:rPr>
              <w:t>我的</w:t>
            </w:r>
            <w:r>
              <w:rPr>
                <w:rFonts w:hint="eastAsia"/>
              </w:rPr>
              <w:t>i</w:t>
            </w:r>
            <w:r>
              <w:t>fconfig</w:t>
            </w:r>
          </w:p>
        </w:tc>
      </w:tr>
      <w:tr w:rsidR="00995687" w14:paraId="19680F03" w14:textId="77777777" w:rsidTr="00D57001">
        <w:tc>
          <w:tcPr>
            <w:tcW w:w="4181" w:type="dxa"/>
          </w:tcPr>
          <w:p w14:paraId="09064146" w14:textId="11A86CAD" w:rsidR="008D3E05" w:rsidRDefault="00BE6920" w:rsidP="00D5700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1D67E8B" wp14:editId="67A538D2">
                      <wp:simplePos x="0" y="0"/>
                      <wp:positionH relativeFrom="column">
                        <wp:posOffset>1158287</wp:posOffset>
                      </wp:positionH>
                      <wp:positionV relativeFrom="paragraph">
                        <wp:posOffset>26367</wp:posOffset>
                      </wp:positionV>
                      <wp:extent cx="346336" cy="86126"/>
                      <wp:effectExtent l="0" t="0" r="15875" b="28575"/>
                      <wp:wrapNone/>
                      <wp:docPr id="9" name="矩形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6336" cy="861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D43A1" id="矩形 9" o:spid="_x0000_s1026" style="position:absolute;margin-left:91.2pt;margin-top:2.1pt;width:27.25pt;height:6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" filled="f" strokecolor="red" strokeweight="1pt"/>
                  </w:pict>
                </mc:Fallback>
              </mc:AlternateContent>
            </w:r>
            <w:r w:rsidR="009012F8" w:rsidRPr="009012F8">
              <w:rPr>
                <w:noProof/>
              </w:rPr>
              <w:drawing>
                <wp:inline distT="0" distB="0" distL="0" distR="0" wp14:anchorId="59EB3CED" wp14:editId="39444B86">
                  <wp:extent cx="2405744" cy="424543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509" cy="439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5" w:type="dxa"/>
          </w:tcPr>
          <w:p w14:paraId="5002E069" w14:textId="7C70E026" w:rsidR="008D3E05" w:rsidRDefault="00BE6920" w:rsidP="00D5700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541E00" wp14:editId="46EF0889">
                      <wp:simplePos x="0" y="0"/>
                      <wp:positionH relativeFrom="column">
                        <wp:posOffset>883176</wp:posOffset>
                      </wp:positionH>
                      <wp:positionV relativeFrom="paragraph">
                        <wp:posOffset>152807</wp:posOffset>
                      </wp:positionV>
                      <wp:extent cx="705499" cy="102618"/>
                      <wp:effectExtent l="0" t="0" r="18415" b="12065"/>
                      <wp:wrapNone/>
                      <wp:docPr id="10" name="矩形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5499" cy="10261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C8A2652" id="矩形 10" o:spid="_x0000_s1026" style="position:absolute;margin-left:69.55pt;margin-top:12.05pt;width:55.55pt;height: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" filled="f" strokecolor="red" strokeweight="1pt"/>
                  </w:pict>
                </mc:Fallback>
              </mc:AlternateContent>
            </w:r>
            <w:r w:rsidR="00214781" w:rsidRPr="00214781">
              <w:rPr>
                <w:noProof/>
              </w:rPr>
              <w:drawing>
                <wp:inline distT="0" distB="0" distL="0" distR="0" wp14:anchorId="520E2258" wp14:editId="6050704B">
                  <wp:extent cx="2797628" cy="777576"/>
                  <wp:effectExtent l="0" t="0" r="3175" b="381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9450" cy="78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4AB06" w14:textId="77777777" w:rsidR="008D3E05" w:rsidRDefault="008D3E05" w:rsidP="008D3E05"/>
    <w:p w14:paraId="5BF1E337" w14:textId="77777777" w:rsidR="008D3E05" w:rsidRDefault="008D3E05" w:rsidP="008D3E05">
      <w:r>
        <w:rPr>
          <w:rFonts w:hint="eastAsia"/>
        </w:rPr>
        <w:t>t</w:t>
      </w:r>
      <w:r>
        <w:t>raceroute</w:t>
      </w:r>
      <w:r>
        <w:rPr>
          <w:rFonts w:hint="eastAsia"/>
        </w:rPr>
        <w:t>截圖證明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D3E05" w14:paraId="358582AD" w14:textId="77777777" w:rsidTr="00D57001">
        <w:tc>
          <w:tcPr>
            <w:tcW w:w="8296" w:type="dxa"/>
          </w:tcPr>
          <w:p w14:paraId="69A68D3E" w14:textId="5E126643" w:rsidR="008D3E05" w:rsidRDefault="0098228D" w:rsidP="00D57001">
            <w:r w:rsidRPr="0098228D">
              <w:rPr>
                <w:noProof/>
              </w:rPr>
              <w:drawing>
                <wp:inline distT="0" distB="0" distL="0" distR="0" wp14:anchorId="02EA019E" wp14:editId="4CCAADA3">
                  <wp:extent cx="5156200" cy="346395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4894" cy="352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3E05" w14:paraId="4FD58171" w14:textId="77777777" w:rsidTr="00D57001">
        <w:tc>
          <w:tcPr>
            <w:tcW w:w="8296" w:type="dxa"/>
          </w:tcPr>
          <w:p w14:paraId="5DF30A0D" w14:textId="3E411239" w:rsidR="008D3E05" w:rsidRDefault="00E625CC" w:rsidP="00D57001">
            <w:r w:rsidRPr="00E625CC">
              <w:rPr>
                <w:noProof/>
              </w:rPr>
              <w:drawing>
                <wp:inline distT="0" distB="0" distL="0" distR="0" wp14:anchorId="6164F43E" wp14:editId="1B86DEEE">
                  <wp:extent cx="5170715" cy="34488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3406" cy="351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3E05" w14:paraId="71C8E861" w14:textId="77777777" w:rsidTr="00D57001">
        <w:tc>
          <w:tcPr>
            <w:tcW w:w="8296" w:type="dxa"/>
          </w:tcPr>
          <w:p w14:paraId="4CD3BB65" w14:textId="3A06C496" w:rsidR="008D3E05" w:rsidRDefault="00917450" w:rsidP="00D57001">
            <w:r w:rsidRPr="00917450">
              <w:rPr>
                <w:noProof/>
              </w:rPr>
              <w:drawing>
                <wp:inline distT="0" distB="0" distL="0" distR="0" wp14:anchorId="30B06E7B" wp14:editId="401E9AF4">
                  <wp:extent cx="5173133" cy="358121"/>
                  <wp:effectExtent l="0" t="0" r="0" b="4445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6570" cy="362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D33344" w14:textId="57F26F65" w:rsidR="008F4273" w:rsidRPr="00753197" w:rsidRDefault="00E81808" w:rsidP="00753197">
      <w:pPr>
        <w:spacing w:line="400" w:lineRule="exact"/>
        <w:ind w:firstLineChars="200" w:firstLine="480"/>
        <w:rPr>
          <w:rFonts w:ascii="微軟正黑體" w:eastAsia="微軟正黑體" w:hAnsi="微軟正黑體"/>
        </w:rPr>
      </w:pPr>
      <w:r w:rsidRPr="00CD3F3E">
        <w:rPr>
          <w:rFonts w:ascii="微軟正黑體" w:eastAsia="微軟正黑體" w:hAnsi="微軟正黑體" w:hint="eastAsia"/>
        </w:rPr>
        <w:t>可以看到我能夠成功的traceroute到我們這一組全部的其他成員</w:t>
      </w:r>
      <w:r w:rsidR="00CD3F3E" w:rsidRPr="00CD3F3E">
        <w:rPr>
          <w:rFonts w:ascii="微軟正黑體" w:eastAsia="微軟正黑體" w:hAnsi="微軟正黑體" w:hint="eastAsia"/>
        </w:rPr>
        <w:t>。由於是使用如下圖的mesh拓譜，而且所有node彼此距離都夠近，因此都只需要一個hop就可以直接與對方溝通，不需要經過其他node。</w:t>
      </w:r>
    </w:p>
    <w:p w14:paraId="5E34681C" w14:textId="2D7D9119" w:rsidR="00CD3F3E" w:rsidRDefault="00753197" w:rsidP="00753197">
      <w:pPr>
        <w:jc w:val="center"/>
      </w:pPr>
      <w:r w:rsidRPr="00753197">
        <w:rPr>
          <w:noProof/>
        </w:rPr>
        <w:drawing>
          <wp:inline distT="0" distB="0" distL="0" distR="0" wp14:anchorId="45343044" wp14:editId="7F306E9B">
            <wp:extent cx="2095682" cy="2076630"/>
            <wp:effectExtent l="0" t="0" r="0" b="0"/>
            <wp:docPr id="1" name="圖片 1" descr="一張含有 文字, 時鐘, 美工圖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時鐘, 美工圖案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95682" cy="207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A14FD" w14:textId="286AA64B" w:rsidR="008D3E05" w:rsidRPr="008F4273" w:rsidRDefault="008F4273" w:rsidP="008F4273">
      <w:pPr>
        <w:widowControl/>
      </w:pPr>
      <w:r>
        <w:br w:type="page"/>
      </w:r>
    </w:p>
    <w:p w14:paraId="624F9B70" w14:textId="45A89255" w:rsidR="008D3E05" w:rsidRDefault="008F4273">
      <w:r>
        <w:lastRenderedPageBreak/>
        <w:t xml:space="preserve">Part 3 </w:t>
      </w:r>
      <w:r w:rsidR="00606207" w:rsidRPr="00606207">
        <w:t>(optional)</w:t>
      </w:r>
    </w:p>
    <w:p w14:paraId="32B7EBA0" w14:textId="54D73091" w:rsidR="002176BB" w:rsidRDefault="002176BB"/>
    <w:p w14:paraId="4A3D2BEF" w14:textId="0AEE2BF6" w:rsidR="002176BB" w:rsidRDefault="006A0342" w:rsidP="002176BB">
      <w:r>
        <w:rPr>
          <w:rFonts w:hint="eastAsia"/>
        </w:rPr>
        <w:t xml:space="preserve">              </w:t>
      </w:r>
      <w:r w:rsidRPr="002176BB">
        <w:object w:dxaOrig="8431" w:dyaOrig="1126" w14:anchorId="63E7AF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1.6pt;height:55.2pt" o:ole="">
            <v:imagedata r:id="rId15" o:title="" cropright="14775f"/>
          </v:shape>
          <o:OLEObject Type="Embed" ProgID="Unknown" ShapeID="_x0000_i1025" DrawAspect="Content" ObjectID="_1733057591" r:id="rId16"/>
        </w:object>
      </w:r>
    </w:p>
    <w:p w14:paraId="6E1940A0" w14:textId="756D8C7A" w:rsidR="009305C0" w:rsidRDefault="009305C0" w:rsidP="002176BB">
      <w:r>
        <w:rPr>
          <w:rFonts w:hint="eastAsia"/>
        </w:rPr>
        <w:t>b</w:t>
      </w:r>
      <w:r>
        <w:t>un-mesh-X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2176BB" w14:paraId="4ED85011" w14:textId="77777777" w:rsidTr="00B76EA2">
        <w:tc>
          <w:tcPr>
            <w:tcW w:w="1659" w:type="dxa"/>
          </w:tcPr>
          <w:p w14:paraId="27CB5F8B" w14:textId="77777777" w:rsidR="002176BB" w:rsidRDefault="002176BB" w:rsidP="00B76EA2">
            <w:r>
              <w:rPr>
                <w:rFonts w:hint="eastAsia"/>
              </w:rPr>
              <w:t>n</w:t>
            </w:r>
            <w:r>
              <w:t>ode</w:t>
            </w:r>
          </w:p>
        </w:tc>
        <w:tc>
          <w:tcPr>
            <w:tcW w:w="1659" w:type="dxa"/>
          </w:tcPr>
          <w:p w14:paraId="401D2AAB" w14:textId="77777777" w:rsidR="002176BB" w:rsidRDefault="002176BB" w:rsidP="00B76EA2">
            <w:r>
              <w:rPr>
                <w:rFonts w:hint="eastAsia"/>
              </w:rPr>
              <w:t>1</w:t>
            </w:r>
          </w:p>
        </w:tc>
        <w:tc>
          <w:tcPr>
            <w:tcW w:w="1659" w:type="dxa"/>
          </w:tcPr>
          <w:p w14:paraId="39FAAD6D" w14:textId="77777777" w:rsidR="002176BB" w:rsidRDefault="002176BB" w:rsidP="00B76EA2">
            <w:r>
              <w:rPr>
                <w:rFonts w:hint="eastAsia"/>
              </w:rPr>
              <w:t>2</w:t>
            </w:r>
          </w:p>
        </w:tc>
        <w:tc>
          <w:tcPr>
            <w:tcW w:w="1659" w:type="dxa"/>
          </w:tcPr>
          <w:p w14:paraId="60DBF720" w14:textId="77777777" w:rsidR="002176BB" w:rsidRDefault="002176BB" w:rsidP="00B76EA2">
            <w:r>
              <w:rPr>
                <w:rFonts w:hint="eastAsia"/>
              </w:rPr>
              <w:t>3</w:t>
            </w:r>
          </w:p>
        </w:tc>
        <w:tc>
          <w:tcPr>
            <w:tcW w:w="1660" w:type="dxa"/>
          </w:tcPr>
          <w:p w14:paraId="71A4803B" w14:textId="77777777" w:rsidR="002176BB" w:rsidRDefault="002176BB" w:rsidP="00B76EA2">
            <w:r>
              <w:rPr>
                <w:rFonts w:hint="eastAsia"/>
              </w:rPr>
              <w:t>4</w:t>
            </w:r>
          </w:p>
        </w:tc>
      </w:tr>
      <w:tr w:rsidR="002176BB" w14:paraId="1373BD61" w14:textId="77777777" w:rsidTr="00B76EA2">
        <w:tc>
          <w:tcPr>
            <w:tcW w:w="1659" w:type="dxa"/>
          </w:tcPr>
          <w:p w14:paraId="5B848719" w14:textId="77777777" w:rsidR="002176BB" w:rsidRDefault="002176BB" w:rsidP="00B76EA2"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尾碼</w:t>
            </w:r>
          </w:p>
        </w:tc>
        <w:tc>
          <w:tcPr>
            <w:tcW w:w="1659" w:type="dxa"/>
          </w:tcPr>
          <w:p w14:paraId="063FABA4" w14:textId="71DD8CE8" w:rsidR="002176BB" w:rsidRDefault="00AB41DD" w:rsidP="00B76EA2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659" w:type="dxa"/>
          </w:tcPr>
          <w:p w14:paraId="53A87916" w14:textId="7A73CE4F" w:rsidR="002176BB" w:rsidRDefault="00AB41DD" w:rsidP="00B76EA2"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659" w:type="dxa"/>
          </w:tcPr>
          <w:p w14:paraId="013A17EA" w14:textId="79A5841B" w:rsidR="002176BB" w:rsidRDefault="00AB41DD" w:rsidP="00B76EA2">
            <w:r>
              <w:rPr>
                <w:rFonts w:hint="eastAsia"/>
              </w:rPr>
              <w:t>3</w:t>
            </w:r>
            <w:r>
              <w:t>4</w:t>
            </w:r>
          </w:p>
        </w:tc>
        <w:tc>
          <w:tcPr>
            <w:tcW w:w="1660" w:type="dxa"/>
          </w:tcPr>
          <w:p w14:paraId="2CB41419" w14:textId="29836402" w:rsidR="002176BB" w:rsidRDefault="00AB41DD" w:rsidP="00B76EA2">
            <w:r>
              <w:rPr>
                <w:rFonts w:hint="eastAsia"/>
              </w:rPr>
              <w:t>5</w:t>
            </w:r>
            <w:r>
              <w:t>9</w:t>
            </w:r>
          </w:p>
        </w:tc>
      </w:tr>
      <w:tr w:rsidR="002176BB" w14:paraId="4ACA504E" w14:textId="77777777" w:rsidTr="00B76EA2">
        <w:tc>
          <w:tcPr>
            <w:tcW w:w="1659" w:type="dxa"/>
          </w:tcPr>
          <w:p w14:paraId="5A34FD5A" w14:textId="77777777" w:rsidR="002176BB" w:rsidRDefault="002176BB" w:rsidP="00B76EA2">
            <w:r>
              <w:rPr>
                <w:rFonts w:hint="eastAsia"/>
              </w:rPr>
              <w:t>我是哪個點</w:t>
            </w:r>
          </w:p>
        </w:tc>
        <w:tc>
          <w:tcPr>
            <w:tcW w:w="1659" w:type="dxa"/>
          </w:tcPr>
          <w:p w14:paraId="3DE8565A" w14:textId="77777777" w:rsidR="002176BB" w:rsidRDefault="002176BB" w:rsidP="00B76EA2"/>
        </w:tc>
        <w:tc>
          <w:tcPr>
            <w:tcW w:w="1659" w:type="dxa"/>
          </w:tcPr>
          <w:p w14:paraId="15458507" w14:textId="77777777" w:rsidR="002176BB" w:rsidRDefault="002176BB" w:rsidP="00B76EA2"/>
        </w:tc>
        <w:tc>
          <w:tcPr>
            <w:tcW w:w="1659" w:type="dxa"/>
          </w:tcPr>
          <w:p w14:paraId="270D1837" w14:textId="69038F95" w:rsidR="002176BB" w:rsidRDefault="00B540E2" w:rsidP="00B76EA2">
            <w:r>
              <w:rPr>
                <w:rFonts w:hint="eastAsia"/>
              </w:rPr>
              <w:t>V</w:t>
            </w:r>
          </w:p>
        </w:tc>
        <w:tc>
          <w:tcPr>
            <w:tcW w:w="1660" w:type="dxa"/>
          </w:tcPr>
          <w:p w14:paraId="3C66B213" w14:textId="77777777" w:rsidR="002176BB" w:rsidRDefault="002176BB" w:rsidP="00B76EA2"/>
        </w:tc>
      </w:tr>
    </w:tbl>
    <w:p w14:paraId="5E6F038A" w14:textId="50C62B9A" w:rsidR="002176BB" w:rsidRPr="008F4273" w:rsidRDefault="008F4273" w:rsidP="008F4273">
      <w:pPr>
        <w:spacing w:line="400" w:lineRule="exact"/>
        <w:rPr>
          <w:rFonts w:ascii="微軟正黑體" w:eastAsia="微軟正黑體" w:hAnsi="微軟正黑體"/>
        </w:rPr>
      </w:pPr>
      <w:r w:rsidRPr="008F4273">
        <w:rPr>
          <w:rFonts w:ascii="微軟正黑體" w:eastAsia="微軟正黑體" w:hAnsi="微軟正黑體" w:hint="eastAsia"/>
        </w:rPr>
        <w:t xml:space="preserve">   </w:t>
      </w:r>
      <w:r w:rsidR="00B9314E" w:rsidRPr="008F4273">
        <w:rPr>
          <w:rFonts w:ascii="微軟正黑體" w:eastAsia="微軟正黑體" w:hAnsi="微軟正黑體" w:hint="eastAsia"/>
        </w:rPr>
        <w:t>由於wifi的傳輸範圍太遠了，很難在教室中使用物理上拉開空間的方式達成上方的拓譜，因此我們嘗試使用防火牆，也就是</w:t>
      </w:r>
      <w:r w:rsidR="00B9314E" w:rsidRPr="008F4273">
        <w:rPr>
          <w:rFonts w:ascii="微軟正黑體" w:eastAsia="微軟正黑體" w:hAnsi="微軟正黑體"/>
        </w:rPr>
        <w:t>node 1</w:t>
      </w:r>
      <w:r w:rsidR="00B9314E" w:rsidRPr="008F4273">
        <w:rPr>
          <w:rFonts w:ascii="微軟正黑體" w:eastAsia="微軟正黑體" w:hAnsi="微軟正黑體" w:hint="eastAsia"/>
        </w:rPr>
        <w:t>擋住n</w:t>
      </w:r>
      <w:r w:rsidR="00B9314E" w:rsidRPr="008F4273">
        <w:rPr>
          <w:rFonts w:ascii="微軟正黑體" w:eastAsia="微軟正黑體" w:hAnsi="微軟正黑體"/>
        </w:rPr>
        <w:t xml:space="preserve">ode </w:t>
      </w:r>
      <w:r w:rsidRPr="008F4273">
        <w:rPr>
          <w:rFonts w:ascii="微軟正黑體" w:eastAsia="微軟正黑體" w:hAnsi="微軟正黑體"/>
        </w:rPr>
        <w:t>3</w:t>
      </w:r>
      <w:r w:rsidRPr="008F4273">
        <w:rPr>
          <w:rFonts w:ascii="微軟正黑體" w:eastAsia="微軟正黑體" w:hAnsi="微軟正黑體" w:hint="eastAsia"/>
        </w:rPr>
        <w:t>與node 4</w:t>
      </w:r>
      <w:r w:rsidRPr="008F4273">
        <w:rPr>
          <w:rFonts w:ascii="微軟正黑體" w:eastAsia="微軟正黑體" w:hAnsi="微軟正黑體"/>
        </w:rPr>
        <w:t xml:space="preserve"> </w:t>
      </w:r>
      <w:r w:rsidRPr="008F4273">
        <w:rPr>
          <w:rFonts w:ascii="微軟正黑體" w:eastAsia="微軟正黑體" w:hAnsi="微軟正黑體" w:hint="eastAsia"/>
        </w:rPr>
        <w:t>i</w:t>
      </w:r>
      <w:r w:rsidRPr="008F4273">
        <w:rPr>
          <w:rFonts w:ascii="微軟正黑體" w:eastAsia="微軟正黑體" w:hAnsi="微軟正黑體"/>
        </w:rPr>
        <w:t>nput, node 2</w:t>
      </w:r>
      <w:r w:rsidRPr="008F4273">
        <w:rPr>
          <w:rFonts w:ascii="微軟正黑體" w:eastAsia="微軟正黑體" w:hAnsi="微軟正黑體" w:hint="eastAsia"/>
        </w:rPr>
        <w:t>擋住node 4 input, node 3擋住n</w:t>
      </w:r>
      <w:r w:rsidRPr="008F4273">
        <w:rPr>
          <w:rFonts w:ascii="微軟正黑體" w:eastAsia="微軟正黑體" w:hAnsi="微軟正黑體"/>
        </w:rPr>
        <w:t xml:space="preserve">ode 1 input, node 4 </w:t>
      </w:r>
      <w:r w:rsidRPr="008F4273">
        <w:rPr>
          <w:rFonts w:ascii="微軟正黑體" w:eastAsia="微軟正黑體" w:hAnsi="微軟正黑體" w:hint="eastAsia"/>
        </w:rPr>
        <w:t>擋住n</w:t>
      </w:r>
      <w:r w:rsidRPr="008F4273">
        <w:rPr>
          <w:rFonts w:ascii="微軟正黑體" w:eastAsia="微軟正黑體" w:hAnsi="微軟正黑體"/>
        </w:rPr>
        <w:t>ode 1</w:t>
      </w:r>
      <w:r w:rsidRPr="008F4273">
        <w:rPr>
          <w:rFonts w:ascii="微軟正黑體" w:eastAsia="微軟正黑體" w:hAnsi="微軟正黑體" w:hint="eastAsia"/>
        </w:rPr>
        <w:t>與n</w:t>
      </w:r>
      <w:r w:rsidRPr="008F4273">
        <w:rPr>
          <w:rFonts w:ascii="微軟正黑體" w:eastAsia="微軟正黑體" w:hAnsi="微軟正黑體"/>
        </w:rPr>
        <w:t>ode 2 input</w:t>
      </w:r>
      <w:r w:rsidRPr="008F4273">
        <w:rPr>
          <w:rFonts w:ascii="微軟正黑體" w:eastAsia="微軟正黑體" w:hAnsi="微軟正黑體" w:hint="eastAsia"/>
        </w:rPr>
        <w:t>，不過最後還是沒有成功。</w:t>
      </w:r>
    </w:p>
    <w:sectPr w:rsidR="002176BB" w:rsidRPr="008F427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9CD86" w14:textId="77777777" w:rsidR="00B3781E" w:rsidRDefault="00B3781E" w:rsidP="002176BB">
      <w:r>
        <w:separator/>
      </w:r>
    </w:p>
  </w:endnote>
  <w:endnote w:type="continuationSeparator" w:id="0">
    <w:p w14:paraId="2661DC22" w14:textId="77777777" w:rsidR="00B3781E" w:rsidRDefault="00B3781E" w:rsidP="00217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445F6" w14:textId="77777777" w:rsidR="00B3781E" w:rsidRDefault="00B3781E" w:rsidP="002176BB">
      <w:r>
        <w:separator/>
      </w:r>
    </w:p>
  </w:footnote>
  <w:footnote w:type="continuationSeparator" w:id="0">
    <w:p w14:paraId="6951418A" w14:textId="77777777" w:rsidR="00B3781E" w:rsidRDefault="00B3781E" w:rsidP="002176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zMxNDYwtTQ0NTVV0lEKTi0uzszPAykwqgUAu7MiyiwAAAA="/>
  </w:docVars>
  <w:rsids>
    <w:rsidRoot w:val="00735EDE"/>
    <w:rsid w:val="00024F4D"/>
    <w:rsid w:val="000E1B01"/>
    <w:rsid w:val="000E6FCF"/>
    <w:rsid w:val="001067ED"/>
    <w:rsid w:val="00136AE0"/>
    <w:rsid w:val="001600BD"/>
    <w:rsid w:val="001B17D2"/>
    <w:rsid w:val="00214781"/>
    <w:rsid w:val="002176BB"/>
    <w:rsid w:val="00270DC6"/>
    <w:rsid w:val="003868A4"/>
    <w:rsid w:val="003A767E"/>
    <w:rsid w:val="00477CB4"/>
    <w:rsid w:val="004D2F49"/>
    <w:rsid w:val="005F1325"/>
    <w:rsid w:val="00606207"/>
    <w:rsid w:val="00654153"/>
    <w:rsid w:val="006A0342"/>
    <w:rsid w:val="00703EE0"/>
    <w:rsid w:val="00735EDE"/>
    <w:rsid w:val="00750500"/>
    <w:rsid w:val="0075265C"/>
    <w:rsid w:val="00753197"/>
    <w:rsid w:val="0086405A"/>
    <w:rsid w:val="00895D87"/>
    <w:rsid w:val="008C3E9A"/>
    <w:rsid w:val="008D3E05"/>
    <w:rsid w:val="008F4273"/>
    <w:rsid w:val="009012F8"/>
    <w:rsid w:val="00917450"/>
    <w:rsid w:val="009305C0"/>
    <w:rsid w:val="00975500"/>
    <w:rsid w:val="0098228D"/>
    <w:rsid w:val="00995687"/>
    <w:rsid w:val="00997FDE"/>
    <w:rsid w:val="00AA7932"/>
    <w:rsid w:val="00AB41DD"/>
    <w:rsid w:val="00AC4BE0"/>
    <w:rsid w:val="00B3781E"/>
    <w:rsid w:val="00B540E2"/>
    <w:rsid w:val="00B9314E"/>
    <w:rsid w:val="00BE6920"/>
    <w:rsid w:val="00CA3A79"/>
    <w:rsid w:val="00CD3F3E"/>
    <w:rsid w:val="00DA6B40"/>
    <w:rsid w:val="00DB5E35"/>
    <w:rsid w:val="00E131D5"/>
    <w:rsid w:val="00E25B93"/>
    <w:rsid w:val="00E5676D"/>
    <w:rsid w:val="00E625CC"/>
    <w:rsid w:val="00E70371"/>
    <w:rsid w:val="00E81808"/>
    <w:rsid w:val="00ED1205"/>
    <w:rsid w:val="00ED3D8A"/>
    <w:rsid w:val="00F7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4FA9A4B"/>
  <w15:chartTrackingRefBased/>
  <w15:docId w15:val="{781A2A7B-0E38-445A-8DEC-BC53500C5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76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2176BB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2176B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2176BB"/>
    <w:rPr>
      <w:sz w:val="20"/>
      <w:szCs w:val="20"/>
    </w:rPr>
  </w:style>
  <w:style w:type="table" w:styleId="a7">
    <w:name w:val="Table Grid"/>
    <w:basedOn w:val="a1"/>
    <w:uiPriority w:val="39"/>
    <w:rsid w:val="002176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73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oleObject" Target="embeddings/oleObject1.bin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wmf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3</Pages>
  <Words>296</Words>
  <Characters>536</Characters>
  <Application>Microsoft Office Word</Application>
  <DocSecurity>0</DocSecurity>
  <Lines>48</Lines>
  <Paragraphs>36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陳彥霖</dc:creator>
  <cp:keywords/>
  <dc:description/>
  <cp:lastModifiedBy>130950</cp:lastModifiedBy>
  <cp:revision>56</cp:revision>
  <dcterms:created xsi:type="dcterms:W3CDTF">2022-12-17T07:30:00Z</dcterms:created>
  <dcterms:modified xsi:type="dcterms:W3CDTF">2022-12-2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e6b229f60829e3a11f9e42bc3f6b729a66078a6c8be534da2559191e05dadd</vt:lpwstr>
  </property>
</Properties>
</file>